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ackie Minogu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ack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inogu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909 Kings Way W Gurnee 6003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axson2217@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392366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on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6/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2/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